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Pfaff Data - RNA (Gatherer): Contig Length [nt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7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6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26.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09.006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8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0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9.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.405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3.7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.617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2.2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175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20:03:30Z</dcterms:created>
  <dcterms:modified xsi:type="dcterms:W3CDTF">2024-08-03T20:03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